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137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334a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44dd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03:10Z</dcterms:created>
  <dcterms:modified xsi:type="dcterms:W3CDTF">2022-01-19T13:03:10Z</dcterms:modified>
</cp:coreProperties>
</file>